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213cde</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7213cde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13cde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7213cde</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89ca6923-3f01-4593-b60f-38779e99cdd6"/>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13cde del 09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p>
    <w:p>
      <w:pPr>
        <w:pStyle w:val="Textoindependiente"/>
      </w:pPr>
      <w:r>
        <w:t xml:space="preserve">Este proceso de diseño busca garantizar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43781bd7-94df-43c4-850a-1975e9293548"/>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3ba24796-7267-4ba0-9787-e9601d298951"/>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bc78904d-d6f6-4af1-8269-66dab17ee584"/>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e5ce726c-fd5a-4083-a482-596f26c2cb09"/>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48b3a4d1-ecc9-4e0e-8a57-7c844a2e7f19"/>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31102b14-5499-4e50-8e2c-ab29a2f9644b"/>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7213cde74d44cfb959a74d808934f9e939e3c2e8/"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7213cde74d44cfb959a74d808934f9e939e3c2e8/"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10:18:51Z</dcterms:created>
  <dcterms:modified xsi:type="dcterms:W3CDTF">2023-08-09T10: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